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40081B82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9519C9">
        <w:rPr>
          <w:rFonts w:ascii="Calibri" w:hAnsi="Calibri" w:cs="Times New Roman"/>
        </w:rPr>
        <w:t>May 10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9519C9">
        <w:rPr>
          <w:rFonts w:ascii="Calibri" w:hAnsi="Calibri" w:cs="Times New Roman"/>
        </w:rPr>
        <w:t>May 11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533A40" w:rsidRPr="00DD6830" w14:paraId="7B43F55B" w14:textId="4D29817E" w:rsidTr="0053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533A40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47E5269" w:rsidR="00533A40" w:rsidRPr="00CF7AE4" w:rsidRDefault="0065760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1FADCCC0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345E45F0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56164A0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EC56284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49CAA915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DA6F9D1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2D00B075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E7E463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1D58209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58E729AE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736D67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4DCEA6C4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0BE079A2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57608"/>
    <w:rsid w:val="00660AA4"/>
    <w:rsid w:val="00661D14"/>
    <w:rsid w:val="006622A3"/>
    <w:rsid w:val="00663E58"/>
    <w:rsid w:val="006641AD"/>
    <w:rsid w:val="00664997"/>
    <w:rsid w:val="00665D3B"/>
    <w:rsid w:val="006665C0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19C9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0F1C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5CED0-27B9-41AC-91CA-C2060DCB4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5-11T18:32:00Z</dcterms:created>
  <dcterms:modified xsi:type="dcterms:W3CDTF">2018-05-11T18:32:00Z</dcterms:modified>
</cp:coreProperties>
</file>